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ED07E" w14:textId="77777777" w:rsidR="00E80886" w:rsidRDefault="00E80886" w:rsidP="00C406FF">
      <w:pPr>
        <w:jc w:val="center"/>
        <w:rPr>
          <w:b/>
          <w:bCs/>
        </w:rPr>
      </w:pPr>
      <w:r>
        <w:rPr>
          <w:b/>
          <w:bCs/>
        </w:rPr>
        <w:t>Kimya Bölümü</w:t>
      </w:r>
    </w:p>
    <w:p w14:paraId="63E36E97" w14:textId="3B989852" w:rsidR="00D45E64" w:rsidRPr="001C4D5D" w:rsidRDefault="004E28FA" w:rsidP="00C406FF">
      <w:pPr>
        <w:jc w:val="center"/>
        <w:rPr>
          <w:b/>
          <w:bCs/>
        </w:rPr>
      </w:pPr>
      <w:r>
        <w:rPr>
          <w:b/>
          <w:bCs/>
        </w:rPr>
        <w:t>202</w:t>
      </w:r>
      <w:r w:rsidR="00641FB4">
        <w:rPr>
          <w:b/>
          <w:bCs/>
        </w:rPr>
        <w:t>5</w:t>
      </w:r>
      <w:r>
        <w:rPr>
          <w:b/>
          <w:bCs/>
        </w:rPr>
        <w:t>-202</w:t>
      </w:r>
      <w:r w:rsidR="00641FB4">
        <w:rPr>
          <w:b/>
          <w:bCs/>
        </w:rPr>
        <w:t>6</w:t>
      </w:r>
      <w:r w:rsidR="00A56E5F">
        <w:rPr>
          <w:b/>
          <w:bCs/>
        </w:rPr>
        <w:t xml:space="preserve"> Eğitim Öğretim Yılı </w:t>
      </w:r>
      <w:r w:rsidR="00A56E5F" w:rsidRPr="001C4D5D">
        <w:rPr>
          <w:b/>
          <w:bCs/>
        </w:rPr>
        <w:t>Staj</w:t>
      </w:r>
      <w:r w:rsidR="00D45E64" w:rsidRPr="001C4D5D">
        <w:rPr>
          <w:b/>
          <w:bCs/>
        </w:rPr>
        <w:t xml:space="preserve"> </w:t>
      </w:r>
      <w:r w:rsidR="00A56E5F">
        <w:rPr>
          <w:b/>
          <w:bCs/>
        </w:rPr>
        <w:t>Listesi</w:t>
      </w:r>
      <w:r w:rsidR="00A14A2C">
        <w:rPr>
          <w:b/>
          <w:bCs/>
        </w:rPr>
        <w:t xml:space="preserve"> </w:t>
      </w:r>
    </w:p>
    <w:tbl>
      <w:tblPr>
        <w:tblStyle w:val="KlavuzTablo5Koyu-Vurgu51"/>
        <w:tblW w:w="11199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709"/>
        <w:gridCol w:w="567"/>
        <w:gridCol w:w="992"/>
        <w:gridCol w:w="993"/>
        <w:gridCol w:w="1275"/>
        <w:gridCol w:w="1418"/>
        <w:gridCol w:w="2268"/>
      </w:tblGrid>
      <w:tr w:rsidR="00E80886" w:rsidRPr="008660BA" w14:paraId="1DB3C1BA" w14:textId="36EE6F6E" w:rsidTr="00E80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7167C63" w14:textId="77777777" w:rsidR="009723C4" w:rsidRPr="008660BA" w:rsidRDefault="009723C4" w:rsidP="009723C4">
            <w:pPr>
              <w:jc w:val="right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Öğrenci Adı</w:t>
            </w:r>
          </w:p>
        </w:tc>
        <w:tc>
          <w:tcPr>
            <w:tcW w:w="1559" w:type="dxa"/>
          </w:tcPr>
          <w:p w14:paraId="55297789" w14:textId="43A2BFC7" w:rsidR="009723C4" w:rsidRPr="008660BA" w:rsidRDefault="009723C4" w:rsidP="00A14A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.C. Kimlik No</w:t>
            </w:r>
          </w:p>
        </w:tc>
        <w:tc>
          <w:tcPr>
            <w:tcW w:w="709" w:type="dxa"/>
          </w:tcPr>
          <w:p w14:paraId="595CF993" w14:textId="76C09538" w:rsidR="009723C4" w:rsidRPr="008660BA" w:rsidRDefault="009723C4" w:rsidP="00A14A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Staj Yapabilir Yazısı</w:t>
            </w:r>
          </w:p>
        </w:tc>
        <w:tc>
          <w:tcPr>
            <w:tcW w:w="567" w:type="dxa"/>
          </w:tcPr>
          <w:p w14:paraId="5EDF5EB5" w14:textId="77777777" w:rsidR="009723C4" w:rsidRPr="008660BA" w:rsidRDefault="009723C4" w:rsidP="005D4A1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Staj Başvuru Formu</w:t>
            </w:r>
          </w:p>
        </w:tc>
        <w:tc>
          <w:tcPr>
            <w:tcW w:w="992" w:type="dxa"/>
          </w:tcPr>
          <w:p w14:paraId="3A412B95" w14:textId="77777777" w:rsidR="009723C4" w:rsidRPr="008660BA" w:rsidRDefault="009723C4" w:rsidP="005D4A1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proofErr w:type="spellStart"/>
            <w:r w:rsidRPr="008660BA">
              <w:rPr>
                <w:color w:val="000000" w:themeColor="text1"/>
              </w:rPr>
              <w:t>Müstehaklık</w:t>
            </w:r>
            <w:proofErr w:type="spellEnd"/>
            <w:r w:rsidRPr="008660BA">
              <w:rPr>
                <w:color w:val="000000" w:themeColor="text1"/>
              </w:rPr>
              <w:t xml:space="preserve"> Belgesi</w:t>
            </w:r>
          </w:p>
        </w:tc>
        <w:tc>
          <w:tcPr>
            <w:tcW w:w="993" w:type="dxa"/>
          </w:tcPr>
          <w:p w14:paraId="4C4ACC9F" w14:textId="4150B1D8" w:rsidR="009723C4" w:rsidRPr="008660BA" w:rsidRDefault="009723C4" w:rsidP="0018154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Haftalık çalışma Süresi</w:t>
            </w:r>
          </w:p>
        </w:tc>
        <w:tc>
          <w:tcPr>
            <w:tcW w:w="1275" w:type="dxa"/>
          </w:tcPr>
          <w:p w14:paraId="50BDC490" w14:textId="11F3D715" w:rsidR="009723C4" w:rsidRPr="008660BA" w:rsidRDefault="009723C4" w:rsidP="00146AE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Çalışılmayacak Gün</w:t>
            </w:r>
          </w:p>
        </w:tc>
        <w:tc>
          <w:tcPr>
            <w:tcW w:w="1418" w:type="dxa"/>
          </w:tcPr>
          <w:p w14:paraId="7131C732" w14:textId="58F882C6" w:rsidR="009723C4" w:rsidRPr="008660BA" w:rsidRDefault="009723C4" w:rsidP="00146AE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Staj Başlangıç ve Bitiş Tarihleri</w:t>
            </w:r>
          </w:p>
        </w:tc>
        <w:tc>
          <w:tcPr>
            <w:tcW w:w="2268" w:type="dxa"/>
          </w:tcPr>
          <w:p w14:paraId="74359DEF" w14:textId="000AF516" w:rsidR="009723C4" w:rsidRPr="008660BA" w:rsidRDefault="009723C4" w:rsidP="005D4A1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Staj Yeri</w:t>
            </w:r>
          </w:p>
        </w:tc>
      </w:tr>
      <w:tr w:rsidR="00E80886" w:rsidRPr="008660BA" w14:paraId="14A98E1E" w14:textId="47F8C4E6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141BBA17" w14:textId="6023E7D2" w:rsidR="004856F4" w:rsidRPr="008660BA" w:rsidRDefault="00641FB4" w:rsidP="00641FB4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RHAT AKAR</w:t>
            </w:r>
          </w:p>
        </w:tc>
        <w:tc>
          <w:tcPr>
            <w:tcW w:w="1559" w:type="dxa"/>
          </w:tcPr>
          <w:p w14:paraId="2D0B6A3E" w14:textId="4F236148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5E5A0FA5" w14:textId="36B73D5D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0170701" w14:textId="77777777" w:rsidR="004856F4" w:rsidRPr="004E28FA" w:rsidRDefault="004856F4" w:rsidP="004E28F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4E7497F1" w14:textId="452A9444" w:rsidR="004856F4" w:rsidRPr="008660BA" w:rsidRDefault="004856F4" w:rsidP="000A4EE5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3A9AE037" w14:textId="3FEDE577" w:rsidR="004856F4" w:rsidRPr="008660BA" w:rsidRDefault="00CF485B" w:rsidP="000C3E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4FFA088D" w14:textId="4FBA635A" w:rsidR="004856F4" w:rsidRPr="008660BA" w:rsidRDefault="004856F4" w:rsidP="000C3E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69F5C593" w14:textId="06089E27" w:rsidR="004856F4" w:rsidRPr="008660BA" w:rsidRDefault="00641FB4" w:rsidP="000C3E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.08.2026-18.09.2026</w:t>
            </w:r>
          </w:p>
        </w:tc>
        <w:tc>
          <w:tcPr>
            <w:tcW w:w="2268" w:type="dxa"/>
          </w:tcPr>
          <w:p w14:paraId="2DA674C3" w14:textId="41648B58" w:rsidR="004856F4" w:rsidRPr="008660BA" w:rsidRDefault="00641FB4" w:rsidP="00262C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641FB4">
              <w:rPr>
                <w:color w:val="000000" w:themeColor="text1"/>
              </w:rPr>
              <w:t>GEMAR ÇEVRE ÖLÇÜM VE ANALİZ LAB.</w:t>
            </w:r>
          </w:p>
        </w:tc>
      </w:tr>
      <w:tr w:rsidR="00E80886" w:rsidRPr="008660BA" w14:paraId="64255FC6" w14:textId="65DA2212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47BDD616" w14:textId="3985333F" w:rsidR="004856F4" w:rsidRPr="008660BA" w:rsidRDefault="00641FB4" w:rsidP="00641FB4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TMANUR BAKAY</w:t>
            </w:r>
          </w:p>
        </w:tc>
        <w:tc>
          <w:tcPr>
            <w:tcW w:w="1559" w:type="dxa"/>
          </w:tcPr>
          <w:p w14:paraId="1BF857FF" w14:textId="1B57DFCD" w:rsidR="004856F4" w:rsidRPr="008660BA" w:rsidRDefault="004856F4" w:rsidP="00A14A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7ABB723D" w14:textId="28A9F8E1" w:rsidR="004856F4" w:rsidRPr="008660BA" w:rsidRDefault="004856F4" w:rsidP="00A14A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041A7A96" w14:textId="77777777" w:rsidR="004856F4" w:rsidRPr="004E28FA" w:rsidRDefault="004856F4" w:rsidP="004E28FA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06DD79AE" w14:textId="283C24DB" w:rsidR="004856F4" w:rsidRPr="008660BA" w:rsidRDefault="004856F4" w:rsidP="000A4EE5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0DD2099F" w14:textId="2488E491" w:rsidR="004856F4" w:rsidRPr="008660BA" w:rsidRDefault="00CF485B" w:rsidP="00603D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5EBBF925" w14:textId="0C81DD9A" w:rsidR="004856F4" w:rsidRPr="008660BA" w:rsidRDefault="004856F4" w:rsidP="00603D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7991A9A0" w14:textId="68A684A9" w:rsidR="004856F4" w:rsidRPr="008660BA" w:rsidRDefault="00600A9C" w:rsidP="00600A9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641FB4">
              <w:rPr>
                <w:color w:val="000000" w:themeColor="text1"/>
              </w:rPr>
              <w:t>.07.2026-2</w:t>
            </w:r>
            <w:r>
              <w:rPr>
                <w:color w:val="000000" w:themeColor="text1"/>
              </w:rPr>
              <w:t>8</w:t>
            </w:r>
            <w:r w:rsidR="00641FB4">
              <w:rPr>
                <w:color w:val="000000" w:themeColor="text1"/>
              </w:rPr>
              <w:t>.08.2026</w:t>
            </w:r>
          </w:p>
        </w:tc>
        <w:tc>
          <w:tcPr>
            <w:tcW w:w="2268" w:type="dxa"/>
          </w:tcPr>
          <w:p w14:paraId="7C5A0672" w14:textId="31DCE974" w:rsidR="004856F4" w:rsidRPr="008660BA" w:rsidRDefault="00641FB4" w:rsidP="005D4A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TAŞ KİMYA SANAYİ</w:t>
            </w:r>
          </w:p>
        </w:tc>
      </w:tr>
      <w:tr w:rsidR="00E80886" w:rsidRPr="008660BA" w14:paraId="7850D545" w14:textId="24B63190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08D82A7D" w14:textId="52F90710" w:rsidR="004856F4" w:rsidRPr="008660BA" w:rsidRDefault="00641FB4" w:rsidP="00641FB4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VGİ KESİK</w:t>
            </w:r>
          </w:p>
        </w:tc>
        <w:tc>
          <w:tcPr>
            <w:tcW w:w="1559" w:type="dxa"/>
          </w:tcPr>
          <w:p w14:paraId="42F67609" w14:textId="15316A61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01AE035A" w14:textId="265EA3D3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0BC34AB2" w14:textId="77777777" w:rsidR="004856F4" w:rsidRPr="004E28FA" w:rsidRDefault="004856F4" w:rsidP="004E28F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5E154E94" w14:textId="600ADDF8" w:rsidR="004856F4" w:rsidRPr="008660BA" w:rsidRDefault="004856F4" w:rsidP="000A4EE5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041E5B68" w14:textId="52654032" w:rsidR="004856F4" w:rsidRPr="008660BA" w:rsidRDefault="00641FB4" w:rsidP="001815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1275" w:type="dxa"/>
          </w:tcPr>
          <w:p w14:paraId="1CB3DC5F" w14:textId="0FDAF8E6" w:rsidR="004856F4" w:rsidRPr="008660BA" w:rsidRDefault="004856F4" w:rsidP="001815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 w:rsidR="004E28FA"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72747246" w14:textId="0911DAF2" w:rsidR="004856F4" w:rsidRPr="008660BA" w:rsidRDefault="00641FB4" w:rsidP="001815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05.08.2026</w:t>
            </w:r>
          </w:p>
        </w:tc>
        <w:tc>
          <w:tcPr>
            <w:tcW w:w="2268" w:type="dxa"/>
          </w:tcPr>
          <w:p w14:paraId="7C98153C" w14:textId="674062E5" w:rsidR="004856F4" w:rsidRPr="008660BA" w:rsidRDefault="00641FB4" w:rsidP="001815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BİXİR İLAÇ ARGE</w:t>
            </w:r>
          </w:p>
        </w:tc>
      </w:tr>
      <w:tr w:rsidR="00E80886" w:rsidRPr="008660BA" w14:paraId="623BD0E6" w14:textId="71739A47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5012C35C" w14:textId="47CF7784" w:rsidR="004856F4" w:rsidRPr="008660BA" w:rsidRDefault="00641FB4" w:rsidP="00641FB4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YLÜL EYLİKSEVER</w:t>
            </w:r>
          </w:p>
        </w:tc>
        <w:tc>
          <w:tcPr>
            <w:tcW w:w="1559" w:type="dxa"/>
          </w:tcPr>
          <w:p w14:paraId="1BA60548" w14:textId="23CAD9D7" w:rsidR="004856F4" w:rsidRPr="008660BA" w:rsidRDefault="004856F4" w:rsidP="00A14A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1BC543BE" w14:textId="1BF26A88" w:rsidR="004856F4" w:rsidRPr="00A14A2C" w:rsidRDefault="004856F4" w:rsidP="00A14A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79C484FF" w14:textId="77777777" w:rsidR="004856F4" w:rsidRPr="008660BA" w:rsidRDefault="004856F4" w:rsidP="004E28FA">
            <w:pPr>
              <w:pStyle w:val="ListeParagraf"/>
              <w:ind w:left="78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032F1497" w14:textId="3DEDAB6A" w:rsidR="004856F4" w:rsidRPr="008660BA" w:rsidRDefault="004856F4" w:rsidP="000A4EE5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30DBB1CA" w14:textId="7F9AD6DA" w:rsidR="004856F4" w:rsidRPr="008660BA" w:rsidRDefault="00641FB4" w:rsidP="007D0E0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6CE7EA40" w14:textId="72315C22" w:rsidR="004856F4" w:rsidRPr="008660BA" w:rsidRDefault="004856F4" w:rsidP="007D0E0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40359256" w14:textId="0CEDA06D" w:rsidR="004856F4" w:rsidRPr="008660BA" w:rsidRDefault="00641FB4" w:rsidP="007D0E0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7.07.2026-04.09.2026</w:t>
            </w:r>
          </w:p>
        </w:tc>
        <w:tc>
          <w:tcPr>
            <w:tcW w:w="2268" w:type="dxa"/>
          </w:tcPr>
          <w:p w14:paraId="7AF27CD1" w14:textId="48D773A5" w:rsidR="004856F4" w:rsidRPr="008660BA" w:rsidRDefault="00641FB4" w:rsidP="007D0E0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41FB4">
              <w:rPr>
                <w:color w:val="000000" w:themeColor="text1"/>
              </w:rPr>
              <w:t>GEMAR ÇEVRE ÖLÇÜM VE ANALİZ LAB.</w:t>
            </w:r>
          </w:p>
        </w:tc>
      </w:tr>
      <w:tr w:rsidR="00E80886" w:rsidRPr="008660BA" w14:paraId="1EFE8E22" w14:textId="0C1F6D2A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31377C40" w14:textId="3F115925" w:rsidR="00DD368C" w:rsidRPr="008660BA" w:rsidRDefault="006C42D1" w:rsidP="00DD368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İLEK AYDIN</w:t>
            </w:r>
          </w:p>
        </w:tc>
        <w:tc>
          <w:tcPr>
            <w:tcW w:w="1559" w:type="dxa"/>
          </w:tcPr>
          <w:p w14:paraId="2F09E8BF" w14:textId="3813D556" w:rsidR="00DD368C" w:rsidRPr="008660BA" w:rsidRDefault="00DD368C" w:rsidP="00DD36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61CCBE8F" w14:textId="53A165EE" w:rsidR="00DD368C" w:rsidRPr="008660BA" w:rsidRDefault="00DD368C" w:rsidP="00DD36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06B752D0" w14:textId="77777777" w:rsidR="00DD368C" w:rsidRPr="004E28FA" w:rsidRDefault="00DD368C" w:rsidP="00DD368C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41F0A764" w14:textId="3829F206" w:rsidR="00DD368C" w:rsidRPr="008660BA" w:rsidRDefault="00DD368C" w:rsidP="00DD368C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640D952B" w14:textId="4CD52D17" w:rsidR="00DD368C" w:rsidRPr="008660BA" w:rsidRDefault="006C42D1" w:rsidP="00DD368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0564E241" w14:textId="24DD69EC" w:rsidR="00DD368C" w:rsidRPr="008660BA" w:rsidRDefault="006C42D1" w:rsidP="00DD368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48527926" w14:textId="0398D57C" w:rsidR="00DD368C" w:rsidRPr="008660BA" w:rsidRDefault="006C42D1" w:rsidP="006C42D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17.08.2026</w:t>
            </w:r>
          </w:p>
        </w:tc>
        <w:tc>
          <w:tcPr>
            <w:tcW w:w="2268" w:type="dxa"/>
          </w:tcPr>
          <w:p w14:paraId="2CABA466" w14:textId="7314321D" w:rsidR="00DD368C" w:rsidRPr="008660BA" w:rsidRDefault="006C42D1" w:rsidP="00DD368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SOS PROSES ENG.</w:t>
            </w:r>
          </w:p>
        </w:tc>
      </w:tr>
      <w:tr w:rsidR="00E80886" w:rsidRPr="008660BA" w14:paraId="75093C19" w14:textId="4FCEAE9D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69F7456" w14:textId="3EBDDC0E" w:rsidR="00DD368C" w:rsidRPr="008660BA" w:rsidRDefault="006C42D1" w:rsidP="00DD368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ZGİ KUL</w:t>
            </w:r>
          </w:p>
        </w:tc>
        <w:tc>
          <w:tcPr>
            <w:tcW w:w="1559" w:type="dxa"/>
          </w:tcPr>
          <w:p w14:paraId="73AAF399" w14:textId="6BEC21FA" w:rsidR="00DD368C" w:rsidRPr="008660BA" w:rsidRDefault="00DD368C" w:rsidP="00DD36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5B4E0B52" w14:textId="7EE6B955" w:rsidR="00DD368C" w:rsidRPr="008660BA" w:rsidRDefault="00DD368C" w:rsidP="00DD36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5C1526D3" w14:textId="63FAA36C" w:rsidR="00DD368C" w:rsidRPr="008660BA" w:rsidRDefault="00DD368C" w:rsidP="00DD368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327F44EB" w14:textId="3C3695F0" w:rsidR="00DD368C" w:rsidRPr="000A4EE5" w:rsidRDefault="00DD368C" w:rsidP="00DD36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13BEE510" w14:textId="1E2983DC" w:rsidR="00DD368C" w:rsidRPr="008660BA" w:rsidRDefault="00DD368C" w:rsidP="00DD368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1C492050" w14:textId="3EE5DD4B" w:rsidR="00DD368C" w:rsidRPr="00A14A2C" w:rsidRDefault="006C42D1" w:rsidP="00DD368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5783C429" w14:textId="49015A5F" w:rsidR="00DD368C" w:rsidRPr="000A4EE5" w:rsidRDefault="006C42D1" w:rsidP="00DD368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17.08.2026</w:t>
            </w:r>
          </w:p>
        </w:tc>
        <w:tc>
          <w:tcPr>
            <w:tcW w:w="2268" w:type="dxa"/>
          </w:tcPr>
          <w:p w14:paraId="470D9F27" w14:textId="072A185B" w:rsidR="00DD368C" w:rsidRPr="008660BA" w:rsidRDefault="006C42D1" w:rsidP="00DD368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ÇANAKKALE GIDA KONTROL MÜD.</w:t>
            </w:r>
          </w:p>
        </w:tc>
      </w:tr>
      <w:tr w:rsidR="00E80886" w:rsidRPr="008660BA" w14:paraId="3A07E47E" w14:textId="709F82CB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7E5377CD" w14:textId="3DCD9D81" w:rsidR="00140E0C" w:rsidRPr="008660BA" w:rsidRDefault="00140E0C" w:rsidP="00140E0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YAĞMUR ŞENGÜL</w:t>
            </w:r>
          </w:p>
        </w:tc>
        <w:tc>
          <w:tcPr>
            <w:tcW w:w="1559" w:type="dxa"/>
          </w:tcPr>
          <w:p w14:paraId="2064B06D" w14:textId="5CE05693" w:rsidR="00140E0C" w:rsidRPr="008660BA" w:rsidRDefault="00140E0C" w:rsidP="00140E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0C382291" w14:textId="7460E258" w:rsidR="00140E0C" w:rsidRPr="008660BA" w:rsidRDefault="00140E0C" w:rsidP="00140E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6092D111" w14:textId="77777777" w:rsidR="00140E0C" w:rsidRPr="004E28FA" w:rsidRDefault="00140E0C" w:rsidP="00140E0C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7B6B6272" w14:textId="6E9F41B4" w:rsidR="00140E0C" w:rsidRPr="008660BA" w:rsidRDefault="00140E0C" w:rsidP="00140E0C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77B2D0C2" w14:textId="7B3356D5" w:rsidR="00140E0C" w:rsidRPr="008660BA" w:rsidRDefault="00140E0C" w:rsidP="00140E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33797F4F" w14:textId="0C6C0280" w:rsidR="00140E0C" w:rsidRPr="008660BA" w:rsidRDefault="00140E0C" w:rsidP="00140E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61ACB77B" w14:textId="26A8A498" w:rsidR="00140E0C" w:rsidRPr="008660BA" w:rsidRDefault="00140E0C" w:rsidP="00140E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17.08.2026</w:t>
            </w:r>
          </w:p>
        </w:tc>
        <w:tc>
          <w:tcPr>
            <w:tcW w:w="2268" w:type="dxa"/>
          </w:tcPr>
          <w:p w14:paraId="3269879B" w14:textId="2EBF289F" w:rsidR="00140E0C" w:rsidRPr="008660BA" w:rsidRDefault="00140E0C" w:rsidP="00140E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ÇANAKKALE GIDA KONTROL MÜD.</w:t>
            </w:r>
          </w:p>
        </w:tc>
      </w:tr>
      <w:tr w:rsidR="00E80886" w:rsidRPr="008660BA" w14:paraId="3DDAC790" w14:textId="15840154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5BD58472" w14:textId="3DFD4D2D" w:rsidR="00140E0C" w:rsidRPr="008660BA" w:rsidRDefault="00140E0C" w:rsidP="00140E0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UĞÇE CAN</w:t>
            </w:r>
          </w:p>
        </w:tc>
        <w:tc>
          <w:tcPr>
            <w:tcW w:w="1559" w:type="dxa"/>
          </w:tcPr>
          <w:p w14:paraId="5B7CB09A" w14:textId="25662ED4" w:rsidR="00140E0C" w:rsidRPr="008660BA" w:rsidRDefault="00140E0C" w:rsidP="00140E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23B09670" w14:textId="224D7F5C" w:rsidR="00140E0C" w:rsidRPr="008660BA" w:rsidRDefault="00140E0C" w:rsidP="00140E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8880374" w14:textId="215C57C1" w:rsidR="00140E0C" w:rsidRPr="008660BA" w:rsidRDefault="00140E0C" w:rsidP="00140E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24F95EE5" w14:textId="6EA8983D" w:rsidR="00140E0C" w:rsidRPr="008660BA" w:rsidRDefault="00140E0C" w:rsidP="00140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 xml:space="preserve">        </w:t>
            </w:r>
          </w:p>
        </w:tc>
        <w:tc>
          <w:tcPr>
            <w:tcW w:w="993" w:type="dxa"/>
          </w:tcPr>
          <w:p w14:paraId="67E57563" w14:textId="687ADE07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79AF1A54" w14:textId="331CDB6A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0DBA444C" w14:textId="2B2F1FC7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07.2026-24.08.2026</w:t>
            </w:r>
          </w:p>
        </w:tc>
        <w:tc>
          <w:tcPr>
            <w:tcW w:w="2268" w:type="dxa"/>
          </w:tcPr>
          <w:p w14:paraId="0433B9F4" w14:textId="42FA76CE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İSKO PLASTİK</w:t>
            </w:r>
          </w:p>
        </w:tc>
      </w:tr>
      <w:tr w:rsidR="00E80886" w:rsidRPr="008660BA" w14:paraId="3AB0C0B2" w14:textId="4F716F3A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0D26C2BF" w14:textId="7FA2AE91" w:rsidR="004856F4" w:rsidRPr="008660BA" w:rsidRDefault="00140E0C" w:rsidP="009723C4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S ŞEVİK</w:t>
            </w:r>
          </w:p>
        </w:tc>
        <w:tc>
          <w:tcPr>
            <w:tcW w:w="1559" w:type="dxa"/>
          </w:tcPr>
          <w:p w14:paraId="01FC7A03" w14:textId="5C1F444B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4A3BA980" w14:textId="121BA8E4" w:rsidR="004856F4" w:rsidRPr="008660BA" w:rsidRDefault="004856F4" w:rsidP="00A14A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6DE26B50" w14:textId="77777777" w:rsidR="004856F4" w:rsidRPr="004E28FA" w:rsidRDefault="004856F4" w:rsidP="004E28F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223BD7C5" w14:textId="77777777" w:rsidR="004856F4" w:rsidRPr="008660BA" w:rsidRDefault="004856F4" w:rsidP="004E28FA">
            <w:pPr>
              <w:pStyle w:val="ListeParagraf"/>
              <w:ind w:left="7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5702F1E5" w14:textId="2D03E081" w:rsidR="004856F4" w:rsidRPr="008660BA" w:rsidRDefault="00140E0C" w:rsidP="008660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7798DED3" w14:textId="486F5565" w:rsidR="004856F4" w:rsidRPr="00223460" w:rsidRDefault="004856F4" w:rsidP="008660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6CD17635" w14:textId="62792B96" w:rsidR="004856F4" w:rsidRPr="00223460" w:rsidRDefault="00140E0C" w:rsidP="008660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3.08.2026-11.09.2026</w:t>
            </w:r>
          </w:p>
        </w:tc>
        <w:tc>
          <w:tcPr>
            <w:tcW w:w="2268" w:type="dxa"/>
          </w:tcPr>
          <w:p w14:paraId="4DC4D6A4" w14:textId="10832B75" w:rsidR="004856F4" w:rsidRPr="008660BA" w:rsidRDefault="00140E0C" w:rsidP="008660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NOLAB</w:t>
            </w:r>
          </w:p>
        </w:tc>
      </w:tr>
      <w:tr w:rsidR="00E80886" w:rsidRPr="008660BA" w14:paraId="650FBB76" w14:textId="136B31DD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9DD46CE" w14:textId="50D5B5CF" w:rsidR="00140E0C" w:rsidRPr="008660BA" w:rsidRDefault="00140E0C" w:rsidP="00140E0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AYŞEN KARTAL</w:t>
            </w:r>
          </w:p>
        </w:tc>
        <w:tc>
          <w:tcPr>
            <w:tcW w:w="1559" w:type="dxa"/>
          </w:tcPr>
          <w:p w14:paraId="5BF55A34" w14:textId="368BE3D0" w:rsidR="00140E0C" w:rsidRPr="008660BA" w:rsidRDefault="00140E0C" w:rsidP="00140E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69F6CCB8" w14:textId="43D83C89" w:rsidR="00140E0C" w:rsidRPr="008660BA" w:rsidRDefault="00140E0C" w:rsidP="00140E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3C18A4EE" w14:textId="77777777" w:rsidR="00140E0C" w:rsidRPr="004E28FA" w:rsidRDefault="00140E0C" w:rsidP="00140E0C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187C227E" w14:textId="7B5F2BE5" w:rsidR="00140E0C" w:rsidRPr="008660BA" w:rsidRDefault="00140E0C" w:rsidP="00140E0C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46F18689" w14:textId="45980682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7DF180D1" w14:textId="18B21CCD" w:rsidR="00140E0C" w:rsidRPr="00E6021D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6D44020E" w14:textId="373BF482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07.2026-24.08.2026</w:t>
            </w:r>
          </w:p>
        </w:tc>
        <w:tc>
          <w:tcPr>
            <w:tcW w:w="2268" w:type="dxa"/>
          </w:tcPr>
          <w:p w14:paraId="1264AE6D" w14:textId="21F797A6" w:rsidR="00140E0C" w:rsidRPr="008660BA" w:rsidRDefault="00140E0C" w:rsidP="00140E0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KOZ İLAÇ</w:t>
            </w:r>
          </w:p>
        </w:tc>
      </w:tr>
      <w:tr w:rsidR="00E80886" w:rsidRPr="008660BA" w14:paraId="46589B49" w14:textId="3B84357C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79778C2" w14:textId="77B7E86D" w:rsidR="00732C4A" w:rsidRPr="008660BA" w:rsidRDefault="00732C4A" w:rsidP="00732C4A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İREM EROĞLU</w:t>
            </w:r>
          </w:p>
        </w:tc>
        <w:tc>
          <w:tcPr>
            <w:tcW w:w="1559" w:type="dxa"/>
          </w:tcPr>
          <w:p w14:paraId="035A6477" w14:textId="2FAF71FD" w:rsidR="00732C4A" w:rsidRPr="008660B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2006F575" w14:textId="59972344" w:rsidR="00732C4A" w:rsidRPr="008660B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6035D0D" w14:textId="77777777" w:rsidR="00732C4A" w:rsidRPr="004E28FA" w:rsidRDefault="00732C4A" w:rsidP="00732C4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0A158382" w14:textId="036601C9" w:rsidR="00732C4A" w:rsidRPr="00C406FF" w:rsidRDefault="00732C4A" w:rsidP="00732C4A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69B8F424" w14:textId="224B83D6" w:rsidR="00732C4A" w:rsidRPr="008660B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3D91A102" w14:textId="797672E6" w:rsidR="00732C4A" w:rsidRPr="00FF3F2F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7662C626" w14:textId="5022E43B" w:rsidR="00732C4A" w:rsidRPr="008660B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07.2026-24.08.2026</w:t>
            </w:r>
          </w:p>
        </w:tc>
        <w:tc>
          <w:tcPr>
            <w:tcW w:w="2268" w:type="dxa"/>
          </w:tcPr>
          <w:p w14:paraId="5A049E20" w14:textId="39CEFD3D" w:rsidR="00732C4A" w:rsidRPr="008660B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BALIOĞLU YEM</w:t>
            </w:r>
          </w:p>
        </w:tc>
      </w:tr>
      <w:tr w:rsidR="00E80886" w:rsidRPr="008660BA" w14:paraId="6E4AE46C" w14:textId="5020C2FA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529E887E" w14:textId="56C677FE" w:rsidR="00732C4A" w:rsidRPr="008660BA" w:rsidRDefault="00732C4A" w:rsidP="00732C4A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SÜMEYYE AYDOĞDU</w:t>
            </w:r>
          </w:p>
        </w:tc>
        <w:tc>
          <w:tcPr>
            <w:tcW w:w="1559" w:type="dxa"/>
          </w:tcPr>
          <w:p w14:paraId="186CE4A7" w14:textId="78B4BF10" w:rsidR="00732C4A" w:rsidRPr="008660B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0EB2542A" w14:textId="54E5541F" w:rsidR="00732C4A" w:rsidRPr="008660B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6A5386DA" w14:textId="0DC0B139" w:rsidR="00732C4A" w:rsidRPr="004E28FA" w:rsidRDefault="00732C4A" w:rsidP="00732C4A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216950DC" w14:textId="739DAF96" w:rsidR="00732C4A" w:rsidRPr="00C406FF" w:rsidRDefault="00732C4A" w:rsidP="00732C4A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58939ADA" w14:textId="29ADB369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275" w:type="dxa"/>
          </w:tcPr>
          <w:p w14:paraId="56854808" w14:textId="5DB34024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604FBE78" w14:textId="4389FD21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268" w:type="dxa"/>
          </w:tcPr>
          <w:p w14:paraId="13E4D993" w14:textId="2363B7AC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0886" w:rsidRPr="008660BA" w14:paraId="3E710319" w14:textId="4D7B8D54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4A29F37A" w14:textId="0AAF1263" w:rsidR="00732C4A" w:rsidRPr="008660BA" w:rsidRDefault="00732C4A" w:rsidP="00732C4A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ÖZGE BURAN</w:t>
            </w:r>
          </w:p>
        </w:tc>
        <w:tc>
          <w:tcPr>
            <w:tcW w:w="1559" w:type="dxa"/>
          </w:tcPr>
          <w:p w14:paraId="3EC0186A" w14:textId="4912C5F1" w:rsidR="00732C4A" w:rsidRPr="008660B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155A94D8" w14:textId="7CD8FBC1" w:rsidR="00732C4A" w:rsidRPr="008660B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F0CE561" w14:textId="77777777" w:rsidR="00732C4A" w:rsidRPr="004E28FA" w:rsidRDefault="00732C4A" w:rsidP="00732C4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3CC89BF2" w14:textId="77777777" w:rsidR="00732C4A" w:rsidRPr="008660BA" w:rsidRDefault="00732C4A" w:rsidP="00732C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2A32C02E" w14:textId="4C3E04C2" w:rsidR="00732C4A" w:rsidRPr="008660B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1185F8D0" w14:textId="40B0819D" w:rsidR="00732C4A" w:rsidRPr="00A14A2C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1418" w:type="dxa"/>
          </w:tcPr>
          <w:p w14:paraId="7713675B" w14:textId="09189057" w:rsidR="00732C4A" w:rsidRPr="008749AF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.07.2026-28.08.2026</w:t>
            </w:r>
          </w:p>
        </w:tc>
        <w:tc>
          <w:tcPr>
            <w:tcW w:w="2268" w:type="dxa"/>
          </w:tcPr>
          <w:p w14:paraId="17E9C0CF" w14:textId="633E54E0" w:rsidR="00732C4A" w:rsidRPr="008660B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RFOSE</w:t>
            </w:r>
          </w:p>
        </w:tc>
      </w:tr>
      <w:tr w:rsidR="00E80886" w:rsidRPr="008660BA" w14:paraId="382B7F0A" w14:textId="77777777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34E1D1A7" w14:textId="34961DD0" w:rsidR="00732C4A" w:rsidRPr="00DB4613" w:rsidRDefault="00732C4A" w:rsidP="00732C4A">
            <w:pPr>
              <w:jc w:val="right"/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İRSU YALÇINKAYA</w:t>
            </w:r>
          </w:p>
        </w:tc>
        <w:tc>
          <w:tcPr>
            <w:tcW w:w="1559" w:type="dxa"/>
          </w:tcPr>
          <w:p w14:paraId="393F1203" w14:textId="70409593" w:rsidR="00732C4A" w:rsidRPr="008660B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431BA1A1" w14:textId="36DFAB08" w:rsidR="00732C4A" w:rsidRPr="008660B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16148857" w14:textId="77777777" w:rsidR="00732C4A" w:rsidRPr="004E28FA" w:rsidRDefault="00732C4A" w:rsidP="00732C4A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2CBF25D5" w14:textId="2EC78254" w:rsidR="00732C4A" w:rsidRPr="00C406FF" w:rsidRDefault="00732C4A" w:rsidP="00732C4A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36ED11FC" w14:textId="1E7E3776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2FF86574" w14:textId="75E2B576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3C1B2702" w14:textId="15586668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07.2026-24.08.2026</w:t>
            </w:r>
          </w:p>
        </w:tc>
        <w:tc>
          <w:tcPr>
            <w:tcW w:w="2268" w:type="dxa"/>
          </w:tcPr>
          <w:p w14:paraId="78B44E44" w14:textId="3F0BB942" w:rsidR="00732C4A" w:rsidRPr="008660B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İÇDAŞ</w:t>
            </w:r>
          </w:p>
        </w:tc>
      </w:tr>
      <w:tr w:rsidR="00E80886" w:rsidRPr="008660BA" w14:paraId="01A11FC9" w14:textId="77777777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33E93BB" w14:textId="71DB3151" w:rsidR="00732C4A" w:rsidRDefault="00732C4A" w:rsidP="00732C4A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RAP ARZUMAN</w:t>
            </w:r>
          </w:p>
        </w:tc>
        <w:tc>
          <w:tcPr>
            <w:tcW w:w="1559" w:type="dxa"/>
          </w:tcPr>
          <w:p w14:paraId="32B630F8" w14:textId="78B71F3C" w:rsidR="00732C4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1281713D" w14:textId="77777777" w:rsidR="00732C4A" w:rsidRPr="008660BA" w:rsidRDefault="00732C4A" w:rsidP="00732C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0AE1EE28" w14:textId="77777777" w:rsidR="00732C4A" w:rsidRPr="004E28FA" w:rsidRDefault="00732C4A" w:rsidP="00732C4A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187A2277" w14:textId="77777777" w:rsidR="00732C4A" w:rsidRPr="00C406FF" w:rsidRDefault="00732C4A" w:rsidP="00732C4A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2088EFF9" w14:textId="1C78D8C9" w:rsidR="00732C4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406AD489" w14:textId="38579673" w:rsidR="00732C4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5D6864A2" w14:textId="1369AB50" w:rsidR="00732C4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3.08.2026-11.09.2026</w:t>
            </w:r>
          </w:p>
        </w:tc>
        <w:tc>
          <w:tcPr>
            <w:tcW w:w="2268" w:type="dxa"/>
          </w:tcPr>
          <w:p w14:paraId="08E98507" w14:textId="71D46785" w:rsidR="00732C4A" w:rsidRDefault="00732C4A" w:rsidP="00732C4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ÇANAKKALE BELEDİYE SU </w:t>
            </w:r>
          </w:p>
        </w:tc>
      </w:tr>
      <w:tr w:rsidR="00E80886" w:rsidRPr="008660BA" w14:paraId="28DBF897" w14:textId="77777777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5B3AA9B7" w14:textId="2179C6C8" w:rsidR="00732C4A" w:rsidRDefault="00732C4A" w:rsidP="00732C4A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ZİLAN TEKİN</w:t>
            </w:r>
          </w:p>
        </w:tc>
        <w:tc>
          <w:tcPr>
            <w:tcW w:w="1559" w:type="dxa"/>
          </w:tcPr>
          <w:p w14:paraId="748DB415" w14:textId="2436444C" w:rsidR="00732C4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7B428B54" w14:textId="77777777" w:rsidR="00732C4A" w:rsidRPr="008660BA" w:rsidRDefault="00732C4A" w:rsidP="00732C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2E7FF8A" w14:textId="77777777" w:rsidR="00732C4A" w:rsidRPr="004E28FA" w:rsidRDefault="00732C4A" w:rsidP="00732C4A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59432BDF" w14:textId="77777777" w:rsidR="00732C4A" w:rsidRPr="00C406FF" w:rsidRDefault="00732C4A" w:rsidP="00732C4A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00F6E295" w14:textId="5B299CBA" w:rsidR="00732C4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1A5F1611" w14:textId="61FC8BD3" w:rsidR="00732C4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4CDE5CE6" w14:textId="308CFFA9" w:rsidR="00732C4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17.08.2026</w:t>
            </w:r>
          </w:p>
        </w:tc>
        <w:tc>
          <w:tcPr>
            <w:tcW w:w="2268" w:type="dxa"/>
          </w:tcPr>
          <w:p w14:paraId="099EB6EB" w14:textId="1837FAE3" w:rsidR="00732C4A" w:rsidRDefault="00732C4A" w:rsidP="00732C4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41FB4">
              <w:rPr>
                <w:color w:val="000000" w:themeColor="text1"/>
              </w:rPr>
              <w:t>GEMAR ÇEVRE ÖLÇÜM VE ANALİZ LAB.</w:t>
            </w:r>
          </w:p>
        </w:tc>
      </w:tr>
      <w:tr w:rsidR="00E80886" w:rsidRPr="008660BA" w14:paraId="0D7565E3" w14:textId="77777777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807D624" w14:textId="767BCBC3" w:rsidR="00E80886" w:rsidRDefault="00E80886" w:rsidP="00E80886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ERYEM TEKTAŞ</w:t>
            </w:r>
          </w:p>
        </w:tc>
        <w:tc>
          <w:tcPr>
            <w:tcW w:w="1559" w:type="dxa"/>
          </w:tcPr>
          <w:p w14:paraId="4FAEFDBE" w14:textId="50E6E90E" w:rsidR="00E80886" w:rsidRDefault="00E80886" w:rsidP="00E808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074933A0" w14:textId="77777777" w:rsidR="00E80886" w:rsidRPr="008660BA" w:rsidRDefault="00E80886" w:rsidP="00E808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1E4E2D2F" w14:textId="77777777" w:rsidR="00E80886" w:rsidRPr="004E28FA" w:rsidRDefault="00E80886" w:rsidP="00E80886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3828366C" w14:textId="77777777" w:rsidR="00E80886" w:rsidRPr="00C406FF" w:rsidRDefault="00E80886" w:rsidP="00E80886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79BC989C" w14:textId="07A38CE0" w:rsidR="00E80886" w:rsidRDefault="00E80886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53378E89" w14:textId="28602F2A" w:rsidR="00E80886" w:rsidRDefault="00E80886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660BA">
              <w:rPr>
                <w:color w:val="000000" w:themeColor="text1"/>
              </w:rPr>
              <w:t>15.07.20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1563ECF9" w14:textId="0CFE242B" w:rsidR="00E80886" w:rsidRDefault="00E80886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6.07.2026-17.08.2026</w:t>
            </w:r>
          </w:p>
        </w:tc>
        <w:tc>
          <w:tcPr>
            <w:tcW w:w="2268" w:type="dxa"/>
          </w:tcPr>
          <w:p w14:paraId="3586BFB5" w14:textId="5BA24839" w:rsidR="00E80886" w:rsidRDefault="00E80886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KOTEKS LAB.</w:t>
            </w:r>
          </w:p>
        </w:tc>
      </w:tr>
      <w:tr w:rsidR="00E80886" w:rsidRPr="008660BA" w14:paraId="4BE511F0" w14:textId="77777777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44EA3DBA" w14:textId="0CF8774B" w:rsidR="00E80886" w:rsidRDefault="00E80886" w:rsidP="00E80886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TMA TANKİŞİ</w:t>
            </w:r>
          </w:p>
        </w:tc>
        <w:tc>
          <w:tcPr>
            <w:tcW w:w="1559" w:type="dxa"/>
          </w:tcPr>
          <w:p w14:paraId="694EDBE3" w14:textId="4587A8EF" w:rsidR="00E80886" w:rsidRDefault="00E80886" w:rsidP="00E808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11569312" w14:textId="77777777" w:rsidR="00E80886" w:rsidRPr="008660BA" w:rsidRDefault="00E80886" w:rsidP="00E808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4154D9D4" w14:textId="77777777" w:rsidR="00E80886" w:rsidRPr="004E28FA" w:rsidRDefault="00E80886" w:rsidP="00E80886">
            <w:pPr>
              <w:ind w:left="4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6F356E02" w14:textId="77777777" w:rsidR="00E80886" w:rsidRPr="00C406FF" w:rsidRDefault="00E80886" w:rsidP="00E80886">
            <w:pPr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6FCA3451" w14:textId="23E49333" w:rsidR="00E80886" w:rsidRDefault="00E80886" w:rsidP="00E808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275" w:type="dxa"/>
          </w:tcPr>
          <w:p w14:paraId="3B45EF5A" w14:textId="77777777" w:rsidR="00E80886" w:rsidRPr="008660BA" w:rsidRDefault="00E80886" w:rsidP="00E808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04FC2724" w14:textId="3D1C5E91" w:rsidR="00E80886" w:rsidRDefault="00E80886" w:rsidP="00E808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.07.2026-22.08.2026</w:t>
            </w:r>
          </w:p>
        </w:tc>
        <w:tc>
          <w:tcPr>
            <w:tcW w:w="2268" w:type="dxa"/>
          </w:tcPr>
          <w:p w14:paraId="58764294" w14:textId="414BDF03" w:rsidR="00E80886" w:rsidRDefault="00E80886" w:rsidP="00E808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MADEUS ŞARAPÇILIK</w:t>
            </w:r>
          </w:p>
        </w:tc>
      </w:tr>
      <w:tr w:rsidR="0091108B" w:rsidRPr="008660BA" w14:paraId="3C90042D" w14:textId="77777777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166657CE" w14:textId="7D6CCAEA" w:rsidR="0091108B" w:rsidRDefault="0091108B" w:rsidP="00E80886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YAŞAR BORAY YILDIZ</w:t>
            </w:r>
          </w:p>
        </w:tc>
        <w:tc>
          <w:tcPr>
            <w:tcW w:w="1559" w:type="dxa"/>
          </w:tcPr>
          <w:p w14:paraId="6F4347E9" w14:textId="0068B36B" w:rsidR="0091108B" w:rsidRDefault="0091108B" w:rsidP="00E808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032AA554" w14:textId="77777777" w:rsidR="0091108B" w:rsidRPr="008660BA" w:rsidRDefault="0091108B" w:rsidP="00E808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16154423" w14:textId="77777777" w:rsidR="0091108B" w:rsidRPr="004E28FA" w:rsidRDefault="0091108B" w:rsidP="00E80886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48E3A42B" w14:textId="77777777" w:rsidR="0091108B" w:rsidRPr="00C406FF" w:rsidRDefault="0091108B" w:rsidP="00E80886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601DF1F7" w14:textId="148BB600" w:rsidR="0091108B" w:rsidRDefault="0091108B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77D88398" w14:textId="77777777" w:rsidR="0091108B" w:rsidRPr="008660BA" w:rsidRDefault="0091108B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483D4984" w14:textId="63B4179A" w:rsidR="0091108B" w:rsidRDefault="0091108B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03.08.2026-11.09.2026</w:t>
            </w:r>
          </w:p>
        </w:tc>
        <w:tc>
          <w:tcPr>
            <w:tcW w:w="2268" w:type="dxa"/>
          </w:tcPr>
          <w:p w14:paraId="723A2AFC" w14:textId="6F6D448A" w:rsidR="0091108B" w:rsidRDefault="0091108B" w:rsidP="00E808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ÖZAL KİMYA</w:t>
            </w:r>
          </w:p>
        </w:tc>
      </w:tr>
      <w:tr w:rsidR="0091108B" w:rsidRPr="008660BA" w14:paraId="6D203804" w14:textId="77777777" w:rsidTr="00E80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03032E77" w14:textId="36F50109" w:rsidR="0091108B" w:rsidRDefault="0091108B" w:rsidP="0091108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TMANUR BİRDAL</w:t>
            </w:r>
          </w:p>
        </w:tc>
        <w:tc>
          <w:tcPr>
            <w:tcW w:w="1559" w:type="dxa"/>
          </w:tcPr>
          <w:p w14:paraId="2C1A4CB8" w14:textId="4BB7B423" w:rsidR="0091108B" w:rsidRDefault="0091108B" w:rsidP="009110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07FDFF3F" w14:textId="6BA27372" w:rsidR="0091108B" w:rsidRPr="008660BA" w:rsidRDefault="0091108B" w:rsidP="009110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3635DA8C" w14:textId="1630DD32" w:rsidR="0091108B" w:rsidRPr="004E28FA" w:rsidRDefault="0091108B" w:rsidP="00684D22">
            <w:pPr>
              <w:ind w:left="42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4B0DEB59" w14:textId="348F7839" w:rsidR="0091108B" w:rsidRPr="00C406FF" w:rsidRDefault="0091108B" w:rsidP="00684D22">
            <w:pPr>
              <w:ind w:left="42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bookmarkStart w:id="0" w:name="_GoBack"/>
            <w:bookmarkEnd w:id="0"/>
          </w:p>
        </w:tc>
        <w:tc>
          <w:tcPr>
            <w:tcW w:w="993" w:type="dxa"/>
          </w:tcPr>
          <w:p w14:paraId="700AA1E7" w14:textId="74782234" w:rsidR="0091108B" w:rsidRDefault="0091108B" w:rsidP="0091108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275" w:type="dxa"/>
          </w:tcPr>
          <w:p w14:paraId="62F1FC53" w14:textId="4491E1EE" w:rsidR="0091108B" w:rsidRPr="008660BA" w:rsidRDefault="0091108B" w:rsidP="0091108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</w:tcPr>
          <w:p w14:paraId="7869DB15" w14:textId="787F3E9C" w:rsidR="0091108B" w:rsidRDefault="00684D22" w:rsidP="0091108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.08.2026-18.09.2026</w:t>
            </w:r>
          </w:p>
        </w:tc>
        <w:tc>
          <w:tcPr>
            <w:tcW w:w="2268" w:type="dxa"/>
          </w:tcPr>
          <w:p w14:paraId="1006BA28" w14:textId="2DE5412D" w:rsidR="0091108B" w:rsidRDefault="0091108B" w:rsidP="0091108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ORMÜL LABORATUVAR</w:t>
            </w:r>
          </w:p>
        </w:tc>
      </w:tr>
      <w:tr w:rsidR="0091108B" w:rsidRPr="008660BA" w14:paraId="042CCFBA" w14:textId="77777777" w:rsidTr="00E80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04E171D1" w14:textId="3625D1B5" w:rsidR="0091108B" w:rsidRDefault="0091108B" w:rsidP="0091108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ALEYNA ÇİÇEK</w:t>
            </w:r>
          </w:p>
        </w:tc>
        <w:tc>
          <w:tcPr>
            <w:tcW w:w="1559" w:type="dxa"/>
          </w:tcPr>
          <w:p w14:paraId="57D8006B" w14:textId="61867942" w:rsidR="0091108B" w:rsidRDefault="0091108B" w:rsidP="009110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09" w:type="dxa"/>
          </w:tcPr>
          <w:p w14:paraId="1494EA22" w14:textId="77777777" w:rsidR="0091108B" w:rsidRPr="008660BA" w:rsidRDefault="0091108B" w:rsidP="009110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567" w:type="dxa"/>
          </w:tcPr>
          <w:p w14:paraId="2FE6C4FD" w14:textId="77777777" w:rsidR="0091108B" w:rsidRPr="004E28FA" w:rsidRDefault="0091108B" w:rsidP="0091108B">
            <w:pPr>
              <w:ind w:left="4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2" w:type="dxa"/>
          </w:tcPr>
          <w:p w14:paraId="431FDEF3" w14:textId="77777777" w:rsidR="0091108B" w:rsidRPr="00C406FF" w:rsidRDefault="0091108B" w:rsidP="0091108B">
            <w:pPr>
              <w:ind w:left="4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93" w:type="dxa"/>
          </w:tcPr>
          <w:p w14:paraId="38B8DD3B" w14:textId="3AA52FAA" w:rsidR="0091108B" w:rsidRDefault="0091108B" w:rsidP="009110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36B26">
              <w:t>5</w:t>
            </w:r>
          </w:p>
        </w:tc>
        <w:tc>
          <w:tcPr>
            <w:tcW w:w="1275" w:type="dxa"/>
          </w:tcPr>
          <w:p w14:paraId="270BE8D1" w14:textId="6E2253F0" w:rsidR="0091108B" w:rsidRPr="008660BA" w:rsidRDefault="0091108B" w:rsidP="009110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36B26">
              <w:t>15.07.2025</w:t>
            </w:r>
          </w:p>
        </w:tc>
        <w:tc>
          <w:tcPr>
            <w:tcW w:w="1418" w:type="dxa"/>
          </w:tcPr>
          <w:p w14:paraId="0EEF5F3D" w14:textId="35FB0D75" w:rsidR="0091108B" w:rsidRDefault="0091108B" w:rsidP="009110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36B26">
              <w:t>06.07.2026-17.08.2026</w:t>
            </w:r>
          </w:p>
        </w:tc>
        <w:tc>
          <w:tcPr>
            <w:tcW w:w="2268" w:type="dxa"/>
          </w:tcPr>
          <w:p w14:paraId="10255B50" w14:textId="6E62E6F0" w:rsidR="0091108B" w:rsidRDefault="0091108B" w:rsidP="009110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HA GİYİM</w:t>
            </w:r>
          </w:p>
        </w:tc>
      </w:tr>
    </w:tbl>
    <w:p w14:paraId="660C23CE" w14:textId="77777777" w:rsidR="00176649" w:rsidRDefault="00176649" w:rsidP="00176649"/>
    <w:sectPr w:rsidR="00176649" w:rsidSect="00A14A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07B7C"/>
    <w:multiLevelType w:val="hybridMultilevel"/>
    <w:tmpl w:val="233AD0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0349"/>
    <w:multiLevelType w:val="hybridMultilevel"/>
    <w:tmpl w:val="4CB89F0A"/>
    <w:lvl w:ilvl="0" w:tplc="041F000D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7S0MLM0tTS2NLJU0lEKTi0uzszPAykwqQUADPXPwSwAAAA="/>
  </w:docVars>
  <w:rsids>
    <w:rsidRoot w:val="00D45E64"/>
    <w:rsid w:val="000575FC"/>
    <w:rsid w:val="00080C75"/>
    <w:rsid w:val="000A4EE5"/>
    <w:rsid w:val="000B29A5"/>
    <w:rsid w:val="000C3EF4"/>
    <w:rsid w:val="00140E0C"/>
    <w:rsid w:val="00146AE6"/>
    <w:rsid w:val="00147130"/>
    <w:rsid w:val="00176649"/>
    <w:rsid w:val="00181424"/>
    <w:rsid w:val="0018154D"/>
    <w:rsid w:val="001D2269"/>
    <w:rsid w:val="002032EF"/>
    <w:rsid w:val="00223460"/>
    <w:rsid w:val="00234B96"/>
    <w:rsid w:val="00262CFD"/>
    <w:rsid w:val="00275053"/>
    <w:rsid w:val="0028387E"/>
    <w:rsid w:val="002C4448"/>
    <w:rsid w:val="00323157"/>
    <w:rsid w:val="00384E7D"/>
    <w:rsid w:val="00455B9F"/>
    <w:rsid w:val="004856F4"/>
    <w:rsid w:val="004A2388"/>
    <w:rsid w:val="004E28FA"/>
    <w:rsid w:val="004E5D9B"/>
    <w:rsid w:val="004F162F"/>
    <w:rsid w:val="005370A0"/>
    <w:rsid w:val="00594615"/>
    <w:rsid w:val="005D4A1C"/>
    <w:rsid w:val="00600A9C"/>
    <w:rsid w:val="00603DA9"/>
    <w:rsid w:val="00631828"/>
    <w:rsid w:val="00637A5E"/>
    <w:rsid w:val="00641FB4"/>
    <w:rsid w:val="00684D22"/>
    <w:rsid w:val="006C42D1"/>
    <w:rsid w:val="006D6C40"/>
    <w:rsid w:val="006F37FA"/>
    <w:rsid w:val="006F6E0F"/>
    <w:rsid w:val="00713E29"/>
    <w:rsid w:val="00732C4A"/>
    <w:rsid w:val="007476AA"/>
    <w:rsid w:val="007C4894"/>
    <w:rsid w:val="007D0E07"/>
    <w:rsid w:val="00827349"/>
    <w:rsid w:val="00832952"/>
    <w:rsid w:val="0084451A"/>
    <w:rsid w:val="008660BA"/>
    <w:rsid w:val="008749AF"/>
    <w:rsid w:val="0088360A"/>
    <w:rsid w:val="00895F92"/>
    <w:rsid w:val="0091108B"/>
    <w:rsid w:val="0094525A"/>
    <w:rsid w:val="009723C4"/>
    <w:rsid w:val="00A14A2C"/>
    <w:rsid w:val="00A27CEC"/>
    <w:rsid w:val="00A56E5F"/>
    <w:rsid w:val="00AF4009"/>
    <w:rsid w:val="00AF52A1"/>
    <w:rsid w:val="00B14BC6"/>
    <w:rsid w:val="00B2203E"/>
    <w:rsid w:val="00B86DF5"/>
    <w:rsid w:val="00B92995"/>
    <w:rsid w:val="00BA1A10"/>
    <w:rsid w:val="00BC460D"/>
    <w:rsid w:val="00C406FF"/>
    <w:rsid w:val="00CF35A1"/>
    <w:rsid w:val="00CF485B"/>
    <w:rsid w:val="00D159F1"/>
    <w:rsid w:val="00D15EC2"/>
    <w:rsid w:val="00D30542"/>
    <w:rsid w:val="00D45E64"/>
    <w:rsid w:val="00D62BA8"/>
    <w:rsid w:val="00DB4613"/>
    <w:rsid w:val="00DD368C"/>
    <w:rsid w:val="00DE43EF"/>
    <w:rsid w:val="00E46178"/>
    <w:rsid w:val="00E54E4D"/>
    <w:rsid w:val="00E6021D"/>
    <w:rsid w:val="00E80886"/>
    <w:rsid w:val="00E91021"/>
    <w:rsid w:val="00F04599"/>
    <w:rsid w:val="00F05D51"/>
    <w:rsid w:val="00F25795"/>
    <w:rsid w:val="00F8644E"/>
    <w:rsid w:val="00FF12E9"/>
    <w:rsid w:val="00FF3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C38C4"/>
  <w15:docId w15:val="{FF510925-98C6-4C7E-9B2C-3D5A91D55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51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KlavuzTablo5Koyu-Vurgu51">
    <w:name w:val="Kılavuz Tablo 5 Koyu - Vurgu 51"/>
    <w:basedOn w:val="NormalTablo"/>
    <w:uiPriority w:val="50"/>
    <w:rsid w:val="00D45E6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ListeParagraf">
    <w:name w:val="List Paragraph"/>
    <w:basedOn w:val="Normal"/>
    <w:uiPriority w:val="34"/>
    <w:qFormat/>
    <w:rsid w:val="00D45E64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146AE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46AE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6AE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46AE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6AE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46A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46AE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045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B8CC-9E1C-4D77-8185-2C58A1A9B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han ORAL</dc:creator>
  <cp:lastModifiedBy>COMU</cp:lastModifiedBy>
  <cp:revision>3</cp:revision>
  <cp:lastPrinted>2024-06-14T09:27:00Z</cp:lastPrinted>
  <dcterms:created xsi:type="dcterms:W3CDTF">2026-06-29T09:37:00Z</dcterms:created>
  <dcterms:modified xsi:type="dcterms:W3CDTF">2026-06-29T09:37:00Z</dcterms:modified>
</cp:coreProperties>
</file>